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C48902" w14:textId="143E6246" w:rsidR="00045B26" w:rsidRPr="003922CB" w:rsidRDefault="00C96AF3" w:rsidP="00045B26">
      <w:pPr>
        <w:tabs>
          <w:tab w:val="left" w:pos="7371"/>
          <w:tab w:val="left" w:pos="7655"/>
        </w:tabs>
        <w:spacing w:line="276" w:lineRule="auto"/>
        <w:ind w:right="166"/>
        <w:rPr>
          <w:b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045B26" w:rsidRPr="00045B26">
        <w:rPr>
          <w:rFonts w:eastAsia="Cambria"/>
          <w:bCs/>
          <w:color w:val="000000" w:themeColor="text1"/>
          <w:sz w:val="28"/>
          <w:szCs w:val="28"/>
        </w:rPr>
        <w:t>Understanding Looping and Loop Control Statements using R</w:t>
      </w:r>
    </w:p>
    <w:p w14:paraId="0AD181C6" w14:textId="734D0833" w:rsidR="00F364CA" w:rsidRDefault="00F364CA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4A0BBDDF" w14:textId="7E5B2CC5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5A1E8139" w14:textId="78186CBA" w:rsidR="003922CB" w:rsidRDefault="000566E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Theory</w:t>
      </w:r>
      <w:r w:rsidR="0072015B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46FE904B" w14:textId="4510E1B9" w:rsidR="00B22A66" w:rsidRPr="00B22A66" w:rsidRDefault="00B22A66" w:rsidP="00B22A6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Looping statements</w:t>
      </w:r>
      <w:r w:rsidRPr="00B22A66">
        <w:rPr>
          <w:color w:val="000000" w:themeColor="text1"/>
          <w:spacing w:val="2"/>
        </w:rPr>
        <w:t xml:space="preserve"> are expressions used to control the execution and flow of the program based on the conditions provided in the statements. These structures are used to make a decision after assessing the variable. </w:t>
      </w:r>
    </w:p>
    <w:p w14:paraId="2EF25DCC" w14:textId="295CF5C4" w:rsidR="00B22A66" w:rsidRPr="00B22A66" w:rsidRDefault="00B22A66" w:rsidP="00B22A6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color w:val="000000" w:themeColor="text1"/>
          <w:spacing w:val="2"/>
        </w:rPr>
        <w:t>In </w:t>
      </w:r>
      <w:hyperlink r:id="rId8" w:tgtFrame="_blank" w:history="1">
        <w:r w:rsidRPr="00B22A66">
          <w:rPr>
            <w:rStyle w:val="Hyperlink"/>
            <w:color w:val="000000" w:themeColor="text1"/>
            <w:spacing w:val="2"/>
            <w:u w:val="none"/>
            <w:bdr w:val="none" w:sz="0" w:space="0" w:color="auto" w:frame="1"/>
          </w:rPr>
          <w:t>R programming</w:t>
        </w:r>
      </w:hyperlink>
      <w:r w:rsidRPr="00B22A66">
        <w:rPr>
          <w:color w:val="000000" w:themeColor="text1"/>
          <w:spacing w:val="2"/>
        </w:rPr>
        <w:t>, there are 7 types of loop control statements as follows:</w:t>
      </w:r>
    </w:p>
    <w:p w14:paraId="230518B4" w14:textId="2A520283" w:rsidR="00B22A66" w:rsidRPr="00B22A66" w:rsidRDefault="00B22A66" w:rsidP="001E00E7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rStyle w:val="Strong"/>
          <w:bdr w:val="none" w:sz="0" w:space="0" w:color="auto" w:frame="1"/>
        </w:rPr>
      </w:pPr>
      <w:r w:rsidRPr="00B22A66">
        <w:rPr>
          <w:rStyle w:val="Strong"/>
        </w:rPr>
        <w:t>if condition</w:t>
      </w:r>
    </w:p>
    <w:p w14:paraId="159170B5" w14:textId="013F0ED9" w:rsidR="00B22A66" w:rsidRPr="00B22A66" w:rsidRDefault="00B22A66" w:rsidP="001E00E7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rStyle w:val="Strong"/>
          <w:bdr w:val="none" w:sz="0" w:space="0" w:color="auto" w:frame="1"/>
        </w:rPr>
      </w:pPr>
      <w:r w:rsidRPr="00B22A66">
        <w:rPr>
          <w:rStyle w:val="Strong"/>
        </w:rPr>
        <w:t>if-else condition</w:t>
      </w:r>
    </w:p>
    <w:p w14:paraId="079D95E4" w14:textId="0A7720BE" w:rsidR="00B22A66" w:rsidRPr="00B22A66" w:rsidRDefault="00B22A66" w:rsidP="001E00E7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rStyle w:val="Strong"/>
          <w:bdr w:val="none" w:sz="0" w:space="0" w:color="auto" w:frame="1"/>
        </w:rPr>
      </w:pPr>
      <w:r w:rsidRPr="00B22A66">
        <w:rPr>
          <w:rStyle w:val="Strong"/>
        </w:rPr>
        <w:t>for loop</w:t>
      </w:r>
    </w:p>
    <w:p w14:paraId="438BFFE7" w14:textId="1FED5A5D" w:rsidR="00B22A66" w:rsidRPr="00B22A66" w:rsidRDefault="00B22A66" w:rsidP="001E00E7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rStyle w:val="Strong"/>
          <w:bdr w:val="none" w:sz="0" w:space="0" w:color="auto" w:frame="1"/>
        </w:rPr>
      </w:pPr>
      <w:r w:rsidRPr="00B22A66">
        <w:rPr>
          <w:rStyle w:val="Strong"/>
        </w:rPr>
        <w:t>nested loops</w:t>
      </w:r>
    </w:p>
    <w:p w14:paraId="6CE523F9" w14:textId="5D8C9CF0" w:rsidR="00B22A66" w:rsidRPr="00B22A66" w:rsidRDefault="00B22A66" w:rsidP="001E00E7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rStyle w:val="Strong"/>
          <w:bdr w:val="none" w:sz="0" w:space="0" w:color="auto" w:frame="1"/>
        </w:rPr>
      </w:pPr>
      <w:r w:rsidRPr="00B22A66">
        <w:rPr>
          <w:rStyle w:val="Strong"/>
        </w:rPr>
        <w:t>while loop</w:t>
      </w:r>
    </w:p>
    <w:p w14:paraId="2DA1E63E" w14:textId="6367AFEF" w:rsidR="00B22A66" w:rsidRPr="00B22A66" w:rsidRDefault="00B22A66" w:rsidP="001E00E7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rStyle w:val="Strong"/>
          <w:bdr w:val="none" w:sz="0" w:space="0" w:color="auto" w:frame="1"/>
        </w:rPr>
      </w:pPr>
      <w:r w:rsidRPr="00B22A66">
        <w:rPr>
          <w:rStyle w:val="Strong"/>
        </w:rPr>
        <w:t>break statement</w:t>
      </w:r>
    </w:p>
    <w:p w14:paraId="2F21BA34" w14:textId="104EB344" w:rsidR="00B22A66" w:rsidRPr="00B22A66" w:rsidRDefault="00B22A66" w:rsidP="001E00E7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rStyle w:val="Strong"/>
          <w:bdr w:val="none" w:sz="0" w:space="0" w:color="auto" w:frame="1"/>
        </w:rPr>
      </w:pPr>
      <w:r w:rsidRPr="00B22A66">
        <w:rPr>
          <w:rStyle w:val="Strong"/>
        </w:rPr>
        <w:t>next statement</w:t>
      </w:r>
    </w:p>
    <w:p w14:paraId="20248837" w14:textId="77777777" w:rsidR="00B22A66" w:rsidRPr="00B22A66" w:rsidRDefault="00B22A66" w:rsidP="00B22A66">
      <w:pPr>
        <w:shd w:val="clear" w:color="auto" w:fill="FFFFFF"/>
        <w:jc w:val="both"/>
        <w:textAlignment w:val="baseline"/>
        <w:rPr>
          <w:color w:val="000000" w:themeColor="text1"/>
          <w:spacing w:val="2"/>
        </w:rPr>
      </w:pPr>
    </w:p>
    <w:p w14:paraId="4F083548" w14:textId="77777777" w:rsidR="00B22A66" w:rsidRPr="00B22A66" w:rsidRDefault="00B22A66" w:rsidP="00B22A66">
      <w:pPr>
        <w:pStyle w:val="Heading4"/>
        <w:shd w:val="clear" w:color="auto" w:fill="FFFFFF"/>
        <w:spacing w:before="0"/>
        <w:jc w:val="center"/>
        <w:textAlignment w:val="baseline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pacing w:val="2"/>
          <w:sz w:val="28"/>
          <w:szCs w:val="28"/>
        </w:rPr>
      </w:pPr>
      <w:r w:rsidRPr="00B22A6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pacing w:val="2"/>
          <w:sz w:val="28"/>
          <w:szCs w:val="28"/>
        </w:rPr>
        <w:t>if condition</w:t>
      </w:r>
    </w:p>
    <w:p w14:paraId="08F0F3E9" w14:textId="77777777" w:rsidR="00B22A66" w:rsidRPr="00B22A66" w:rsidRDefault="00B22A66" w:rsidP="00B22A66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color w:val="000000" w:themeColor="text1"/>
          <w:spacing w:val="2"/>
        </w:rPr>
        <w:t>This control structure checks the expression provided in parenthesis is true or not. If true, the execution of the statements in braces {} continues. </w:t>
      </w:r>
    </w:p>
    <w:p w14:paraId="2C87404D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proofErr w:type="gramStart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if(</w:t>
      </w:r>
      <w:proofErr w:type="gramEnd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expression){</w:t>
      </w:r>
    </w:p>
    <w:p w14:paraId="5BBA81F1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statements</w:t>
      </w:r>
    </w:p>
    <w:p w14:paraId="3A2CC49B" w14:textId="6BB0AF6A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.... ....</w:t>
      </w:r>
    </w:p>
    <w:p w14:paraId="627F5303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}</w:t>
      </w:r>
    </w:p>
    <w:p w14:paraId="196F30C2" w14:textId="77777777" w:rsidR="00B22A66" w:rsidRPr="00B22A66" w:rsidRDefault="00B22A66" w:rsidP="00B22A66">
      <w:pPr>
        <w:pStyle w:val="Heading4"/>
        <w:shd w:val="clear" w:color="auto" w:fill="FFFFFF"/>
        <w:spacing w:before="0"/>
        <w:jc w:val="center"/>
        <w:textAlignment w:val="baseline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pacing w:val="2"/>
          <w:sz w:val="28"/>
          <w:szCs w:val="28"/>
        </w:rPr>
      </w:pPr>
      <w:r w:rsidRPr="00B22A6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pacing w:val="2"/>
          <w:sz w:val="28"/>
          <w:szCs w:val="28"/>
        </w:rPr>
        <w:t>if-else condition</w:t>
      </w:r>
    </w:p>
    <w:p w14:paraId="59AE4B15" w14:textId="77777777" w:rsidR="00B22A66" w:rsidRPr="00B22A66" w:rsidRDefault="00B22A66" w:rsidP="00B22A6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color w:val="000000" w:themeColor="text1"/>
          <w:spacing w:val="2"/>
        </w:rPr>
        <w:t>It is similar to </w:t>
      </w:r>
      <w:r w:rsidRPr="00B22A66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if</w:t>
      </w:r>
      <w:r w:rsidRPr="00B22A66">
        <w:rPr>
          <w:color w:val="000000" w:themeColor="text1"/>
          <w:spacing w:val="2"/>
        </w:rPr>
        <w:t> condition but when the test expression in if condition fails, then statements in </w:t>
      </w:r>
      <w:r w:rsidRPr="00B22A66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else</w:t>
      </w:r>
      <w:r w:rsidRPr="00B22A66">
        <w:rPr>
          <w:color w:val="000000" w:themeColor="text1"/>
          <w:spacing w:val="2"/>
        </w:rPr>
        <w:t> condition are executed.</w:t>
      </w:r>
    </w:p>
    <w:p w14:paraId="1A4F7FFE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proofErr w:type="gramStart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if(</w:t>
      </w:r>
      <w:proofErr w:type="gramEnd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expression){</w:t>
      </w:r>
    </w:p>
    <w:p w14:paraId="76EDF116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statements</w:t>
      </w:r>
    </w:p>
    <w:p w14:paraId="352F8E89" w14:textId="08E417C3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....  ....</w:t>
      </w:r>
    </w:p>
    <w:p w14:paraId="7C7BF954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}</w:t>
      </w:r>
    </w:p>
    <w:p w14:paraId="3B190A5F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proofErr w:type="gramStart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else{</w:t>
      </w:r>
      <w:proofErr w:type="gramEnd"/>
    </w:p>
    <w:p w14:paraId="4AAFA5EB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statements</w:t>
      </w:r>
    </w:p>
    <w:p w14:paraId="0A62FC70" w14:textId="55B50126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....  ....</w:t>
      </w:r>
    </w:p>
    <w:p w14:paraId="127B137B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}</w:t>
      </w:r>
    </w:p>
    <w:p w14:paraId="7B85AF3A" w14:textId="77777777" w:rsidR="00B22A66" w:rsidRPr="00B22A66" w:rsidRDefault="00B22A66" w:rsidP="00B22A66">
      <w:pPr>
        <w:pStyle w:val="Heading4"/>
        <w:shd w:val="clear" w:color="auto" w:fill="FFFFFF"/>
        <w:spacing w:before="0"/>
        <w:jc w:val="center"/>
        <w:textAlignment w:val="baseline"/>
        <w:rPr>
          <w:rFonts w:ascii="Times New Roman" w:hAnsi="Times New Roman" w:cs="Times New Roman"/>
          <w:i w:val="0"/>
          <w:iCs w:val="0"/>
          <w:color w:val="000000" w:themeColor="text1"/>
          <w:spacing w:val="2"/>
          <w:sz w:val="28"/>
          <w:szCs w:val="28"/>
        </w:rPr>
      </w:pPr>
      <w:r w:rsidRPr="00B22A66">
        <w:rPr>
          <w:rStyle w:val="Strong"/>
          <w:rFonts w:ascii="Times New Roman" w:hAnsi="Times New Roman" w:cs="Times New Roman"/>
          <w:i w:val="0"/>
          <w:iCs w:val="0"/>
          <w:color w:val="000000" w:themeColor="text1"/>
          <w:spacing w:val="2"/>
          <w:sz w:val="28"/>
          <w:szCs w:val="28"/>
          <w:bdr w:val="none" w:sz="0" w:space="0" w:color="auto" w:frame="1"/>
        </w:rPr>
        <w:lastRenderedPageBreak/>
        <w:t>for loop</w:t>
      </w:r>
    </w:p>
    <w:p w14:paraId="52A031FD" w14:textId="77777777" w:rsidR="00B22A66" w:rsidRPr="00B22A66" w:rsidRDefault="00B22A66" w:rsidP="00B22A66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color w:val="000000" w:themeColor="text1"/>
          <w:spacing w:val="2"/>
        </w:rPr>
        <w:t>It is a type of loop or sequence of statements executed repeatedly until exit condition is reached.</w:t>
      </w:r>
    </w:p>
    <w:p w14:paraId="1A0BCC58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proofErr w:type="gramStart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for(</w:t>
      </w:r>
      <w:proofErr w:type="gramEnd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value in vector){</w:t>
      </w:r>
    </w:p>
    <w:p w14:paraId="51AB0690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statements</w:t>
      </w:r>
    </w:p>
    <w:p w14:paraId="6FDD92FE" w14:textId="46A06DC0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....  ....</w:t>
      </w:r>
    </w:p>
    <w:p w14:paraId="225D0C17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}</w:t>
      </w:r>
    </w:p>
    <w:p w14:paraId="54A63BB6" w14:textId="77777777" w:rsidR="00B22A66" w:rsidRPr="00B22A66" w:rsidRDefault="00B22A66" w:rsidP="00B22A66">
      <w:pPr>
        <w:pStyle w:val="Heading4"/>
        <w:shd w:val="clear" w:color="auto" w:fill="FFFFFF"/>
        <w:spacing w:before="0"/>
        <w:jc w:val="center"/>
        <w:textAlignment w:val="baseline"/>
        <w:rPr>
          <w:rStyle w:val="Strong"/>
          <w:i w:val="0"/>
          <w:iCs w:val="0"/>
          <w:sz w:val="28"/>
          <w:szCs w:val="28"/>
          <w:bdr w:val="none" w:sz="0" w:space="0" w:color="auto" w:frame="1"/>
        </w:rPr>
      </w:pPr>
      <w:r w:rsidRPr="00B22A66">
        <w:rPr>
          <w:rStyle w:val="Strong"/>
          <w:rFonts w:ascii="Times New Roman" w:hAnsi="Times New Roman" w:cs="Times New Roman"/>
          <w:i w:val="0"/>
          <w:iCs w:val="0"/>
          <w:color w:val="000000" w:themeColor="text1"/>
          <w:spacing w:val="2"/>
          <w:sz w:val="28"/>
          <w:szCs w:val="28"/>
          <w:bdr w:val="none" w:sz="0" w:space="0" w:color="auto" w:frame="1"/>
        </w:rPr>
        <w:t>Nested loops</w:t>
      </w:r>
    </w:p>
    <w:p w14:paraId="084DA9C9" w14:textId="77777777" w:rsidR="00B22A66" w:rsidRPr="00B22A66" w:rsidRDefault="00B22A66" w:rsidP="00B22A66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color w:val="000000" w:themeColor="text1"/>
          <w:spacing w:val="2"/>
        </w:rPr>
        <w:t>Nested loops are similar to simple loops. Nested means loops inside loop. Moreover, nested loops are used to manipulate the matrix.</w:t>
      </w:r>
    </w:p>
    <w:p w14:paraId="0A092CF7" w14:textId="77777777" w:rsidR="00B22A66" w:rsidRPr="00B22A66" w:rsidRDefault="00B22A66" w:rsidP="00B22A66">
      <w:pPr>
        <w:pStyle w:val="Heading4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</w:rPr>
        <w:t>while loop</w:t>
      </w:r>
    </w:p>
    <w:p w14:paraId="1D0EA965" w14:textId="77777777" w:rsidR="00B22A66" w:rsidRPr="00B22A66" w:rsidRDefault="00B22A66" w:rsidP="00B22A66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color w:val="000000" w:themeColor="text1"/>
          <w:spacing w:val="2"/>
        </w:rPr>
        <w:t>while loop is another kind of loop iterated until a condition is satisfied. The testing expression is checked first before executing the body of loop.</w:t>
      </w:r>
    </w:p>
    <w:p w14:paraId="32E9B6F4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proofErr w:type="gramStart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while(</w:t>
      </w:r>
      <w:proofErr w:type="gramEnd"/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expression){</w:t>
      </w:r>
    </w:p>
    <w:p w14:paraId="4B1C7C1E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statement</w:t>
      </w:r>
    </w:p>
    <w:p w14:paraId="0761447E" w14:textId="16D0C466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....  ....</w:t>
      </w:r>
    </w:p>
    <w:p w14:paraId="398D4C8C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}</w:t>
      </w:r>
    </w:p>
    <w:p w14:paraId="628A5F26" w14:textId="77777777" w:rsidR="00B22A66" w:rsidRPr="00B22A66" w:rsidRDefault="00B22A66" w:rsidP="00B22A66">
      <w:pPr>
        <w:pStyle w:val="Heading4"/>
        <w:shd w:val="clear" w:color="auto" w:fill="FFFFFF"/>
        <w:spacing w:before="0"/>
        <w:jc w:val="center"/>
        <w:textAlignment w:val="baseline"/>
        <w:rPr>
          <w:rStyle w:val="Strong"/>
          <w:rFonts w:ascii="Times New Roman" w:hAnsi="Times New Roman" w:cs="Times New Roman"/>
          <w:i w:val="0"/>
          <w:iCs w:val="0"/>
          <w:color w:val="000000" w:themeColor="text1"/>
          <w:spacing w:val="2"/>
          <w:sz w:val="28"/>
          <w:szCs w:val="28"/>
          <w:bdr w:val="none" w:sz="0" w:space="0" w:color="auto" w:frame="1"/>
        </w:rPr>
      </w:pPr>
      <w:r w:rsidRPr="00B22A66">
        <w:rPr>
          <w:rStyle w:val="Strong"/>
          <w:rFonts w:ascii="Times New Roman" w:hAnsi="Times New Roman" w:cs="Times New Roman"/>
          <w:i w:val="0"/>
          <w:iCs w:val="0"/>
          <w:color w:val="000000" w:themeColor="text1"/>
          <w:spacing w:val="2"/>
          <w:sz w:val="28"/>
          <w:szCs w:val="28"/>
          <w:bdr w:val="none" w:sz="0" w:space="0" w:color="auto" w:frame="1"/>
        </w:rPr>
        <w:t>break statement</w:t>
      </w:r>
    </w:p>
    <w:p w14:paraId="62A6F81D" w14:textId="53B0AC97" w:rsidR="00B22A66" w:rsidRPr="00B22A66" w:rsidRDefault="00B22A66" w:rsidP="00B22A66">
      <w:pPr>
        <w:pStyle w:val="NormalWeb"/>
        <w:shd w:val="clear" w:color="auto" w:fill="FFFFFF"/>
        <w:jc w:val="both"/>
        <w:rPr>
          <w:color w:val="000000" w:themeColor="text1"/>
          <w:spacing w:val="2"/>
          <w:shd w:val="clear" w:color="auto" w:fill="FFFFFF"/>
        </w:rPr>
      </w:pPr>
      <w:r w:rsidRPr="00B22A66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  <w:shd w:val="clear" w:color="auto" w:fill="FFFFFF"/>
        </w:rPr>
        <w:t>break </w:t>
      </w:r>
      <w:r w:rsidRPr="00B22A66">
        <w:rPr>
          <w:color w:val="000000" w:themeColor="text1"/>
          <w:spacing w:val="2"/>
          <w:shd w:val="clear" w:color="auto" w:fill="FFFFFF"/>
        </w:rPr>
        <w:t>statement can be used in any type of loop to exit from the loop.</w:t>
      </w:r>
    </w:p>
    <w:p w14:paraId="1D6A95C5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if(expression) {</w:t>
      </w:r>
    </w:p>
    <w:p w14:paraId="1D006270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   break</w:t>
      </w:r>
    </w:p>
    <w:p w14:paraId="32CD1B2F" w14:textId="77777777" w:rsidR="00B22A66" w:rsidRPr="00B22A66" w:rsidRDefault="00B22A66" w:rsidP="00B22A66">
      <w:pPr>
        <w:pStyle w:val="HTMLPreformatted"/>
        <w:spacing w:after="15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B22A66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 xml:space="preserve">   }</w:t>
      </w:r>
    </w:p>
    <w:p w14:paraId="043D1840" w14:textId="77777777" w:rsidR="00B22A66" w:rsidRPr="00B22A66" w:rsidRDefault="00B22A66" w:rsidP="00B22A66">
      <w:pPr>
        <w:pStyle w:val="Heading4"/>
        <w:shd w:val="clear" w:color="auto" w:fill="FFFFFF"/>
        <w:spacing w:before="0"/>
        <w:jc w:val="center"/>
        <w:textAlignment w:val="baseline"/>
        <w:rPr>
          <w:rStyle w:val="Strong"/>
          <w:rFonts w:ascii="Times New Roman" w:hAnsi="Times New Roman" w:cs="Times New Roman"/>
          <w:i w:val="0"/>
          <w:iCs w:val="0"/>
          <w:color w:val="000000" w:themeColor="text1"/>
          <w:spacing w:val="2"/>
          <w:sz w:val="28"/>
          <w:szCs w:val="28"/>
          <w:bdr w:val="none" w:sz="0" w:space="0" w:color="auto" w:frame="1"/>
        </w:rPr>
      </w:pPr>
      <w:r w:rsidRPr="00B22A66">
        <w:rPr>
          <w:rStyle w:val="Strong"/>
          <w:rFonts w:ascii="Times New Roman" w:hAnsi="Times New Roman" w:cs="Times New Roman"/>
          <w:i w:val="0"/>
          <w:iCs w:val="0"/>
          <w:color w:val="000000" w:themeColor="text1"/>
          <w:spacing w:val="2"/>
          <w:sz w:val="28"/>
          <w:szCs w:val="28"/>
          <w:bdr w:val="none" w:sz="0" w:space="0" w:color="auto" w:frame="1"/>
        </w:rPr>
        <w:t>next statement</w:t>
      </w:r>
    </w:p>
    <w:p w14:paraId="36D7F324" w14:textId="77777777" w:rsidR="00B22A66" w:rsidRPr="00B22A66" w:rsidRDefault="00B22A66" w:rsidP="00B22A6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 w:themeColor="text1"/>
          <w:spacing w:val="2"/>
        </w:rPr>
      </w:pPr>
      <w:r w:rsidRPr="00B22A66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next </w:t>
      </w:r>
      <w:r w:rsidRPr="00B22A66">
        <w:rPr>
          <w:color w:val="000000" w:themeColor="text1"/>
          <w:spacing w:val="2"/>
        </w:rPr>
        <w:t>statement is used to skip the current iteration without executing the further statements and continues the next iteration cycle without terminating the loop.</w:t>
      </w:r>
    </w:p>
    <w:p w14:paraId="77647AD4" w14:textId="77777777" w:rsidR="00B22A66" w:rsidRDefault="00B22A66" w:rsidP="000566E1">
      <w:pPr>
        <w:pStyle w:val="NormalWeb"/>
        <w:shd w:val="clear" w:color="auto" w:fill="FFFFFF"/>
        <w:jc w:val="both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58C5A9AC" w14:textId="44F0BD9D" w:rsidR="000566E1" w:rsidRPr="000566E1" w:rsidRDefault="000566E1" w:rsidP="000566E1">
      <w:pPr>
        <w:pStyle w:val="NormalWeb"/>
        <w:shd w:val="clear" w:color="auto" w:fill="FFFFFF"/>
        <w:jc w:val="both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0566E1">
        <w:rPr>
          <w:rFonts w:eastAsia="Cambria"/>
          <w:b/>
          <w:color w:val="000000" w:themeColor="text1"/>
          <w:sz w:val="28"/>
          <w:szCs w:val="28"/>
          <w:u w:val="single"/>
        </w:rPr>
        <w:t>Programs:</w:t>
      </w:r>
    </w:p>
    <w:p w14:paraId="758406E6" w14:textId="70D7847F" w:rsidR="00546D5C" w:rsidRPr="00887E4C" w:rsidRDefault="00546D5C" w:rsidP="00D26490">
      <w:pPr>
        <w:jc w:val="both"/>
        <w:rPr>
          <w:rFonts w:eastAsia="Cambria"/>
        </w:rPr>
      </w:pPr>
      <w:r w:rsidRPr="00887E4C">
        <w:rPr>
          <w:rFonts w:eastAsia="Cambria"/>
        </w:rPr>
        <w:t xml:space="preserve">Write R script that demonstrates the functionality of all the </w:t>
      </w:r>
      <w:r w:rsidR="00FF7768">
        <w:rPr>
          <w:rFonts w:eastAsia="Cambria"/>
        </w:rPr>
        <w:t>loop control</w:t>
      </w:r>
      <w:r w:rsidR="00871FFF" w:rsidRPr="00887E4C">
        <w:rPr>
          <w:rFonts w:eastAsia="Cambria"/>
        </w:rPr>
        <w:t xml:space="preserve"> statements:</w:t>
      </w:r>
    </w:p>
    <w:p w14:paraId="648F8CC8" w14:textId="7218C199" w:rsidR="00FF7768" w:rsidRPr="00FF7768" w:rsidRDefault="00FF7768" w:rsidP="001E00E7">
      <w:pPr>
        <w:pStyle w:val="NoSpacing"/>
        <w:numPr>
          <w:ilvl w:val="0"/>
          <w:numId w:val="1"/>
        </w:numPr>
        <w:jc w:val="both"/>
        <w:rPr>
          <w:rFonts w:eastAsia="Cambria"/>
        </w:rPr>
      </w:pPr>
      <w:r w:rsidRPr="00E13E3E">
        <w:rPr>
          <w:rFonts w:eastAsia="Cambria"/>
        </w:rPr>
        <w:t>Print the total of first 100 even numbers</w:t>
      </w:r>
    </w:p>
    <w:p w14:paraId="7CAEF126" w14:textId="106445E4" w:rsidR="00FF7768" w:rsidRPr="00FF7768" w:rsidRDefault="00FF7768" w:rsidP="001E00E7">
      <w:pPr>
        <w:pStyle w:val="NoSpacing"/>
        <w:numPr>
          <w:ilvl w:val="0"/>
          <w:numId w:val="1"/>
        </w:numPr>
        <w:jc w:val="both"/>
        <w:rPr>
          <w:rFonts w:eastAsia="Cambria"/>
        </w:rPr>
      </w:pPr>
      <w:r w:rsidRPr="00E13E3E">
        <w:rPr>
          <w:rFonts w:eastAsia="Cambria"/>
        </w:rPr>
        <w:t>Print 0 1 1 2 3 5 8 13 21 34 55 … (</w:t>
      </w:r>
      <w:proofErr w:type="spellStart"/>
      <w:r w:rsidRPr="00E13E3E">
        <w:rPr>
          <w:rFonts w:eastAsia="Cambria"/>
        </w:rPr>
        <w:t>Fibonanci</w:t>
      </w:r>
      <w:proofErr w:type="spellEnd"/>
      <w:r w:rsidRPr="00E13E3E">
        <w:rPr>
          <w:rFonts w:eastAsia="Cambria"/>
        </w:rPr>
        <w:t xml:space="preserve"> series)</w:t>
      </w:r>
    </w:p>
    <w:p w14:paraId="24F3379B" w14:textId="31EB34CB" w:rsidR="00FF7768" w:rsidRPr="00FF7768" w:rsidRDefault="00FF7768" w:rsidP="001E00E7">
      <w:pPr>
        <w:pStyle w:val="NoSpacing"/>
        <w:numPr>
          <w:ilvl w:val="0"/>
          <w:numId w:val="1"/>
        </w:numPr>
        <w:jc w:val="both"/>
        <w:rPr>
          <w:rFonts w:eastAsia="Cambria"/>
        </w:rPr>
      </w:pPr>
      <w:r w:rsidRPr="00E13E3E">
        <w:rPr>
          <w:rFonts w:eastAsia="Cambria"/>
        </w:rPr>
        <w:lastRenderedPageBreak/>
        <w:t>Generate the value of n! factorial of a number n</w:t>
      </w:r>
    </w:p>
    <w:p w14:paraId="01EFB726" w14:textId="0540DE2C" w:rsidR="00FF7768" w:rsidRPr="00FF7768" w:rsidRDefault="00FF7768" w:rsidP="001E00E7">
      <w:pPr>
        <w:pStyle w:val="NoSpacing"/>
        <w:numPr>
          <w:ilvl w:val="0"/>
          <w:numId w:val="1"/>
        </w:numPr>
        <w:jc w:val="both"/>
        <w:rPr>
          <w:rFonts w:eastAsia="Cambria"/>
        </w:rPr>
      </w:pPr>
      <w:r w:rsidRPr="00E13E3E">
        <w:rPr>
          <w:rFonts w:eastAsia="Cambria"/>
        </w:rPr>
        <w:t>Except one no from user and find if it is Armstrong or not.</w:t>
      </w:r>
    </w:p>
    <w:p w14:paraId="7AC0DBF3" w14:textId="63224886" w:rsidR="00FF7768" w:rsidRPr="00FF7768" w:rsidRDefault="00FF7768" w:rsidP="001E00E7">
      <w:pPr>
        <w:pStyle w:val="NoSpacing"/>
        <w:numPr>
          <w:ilvl w:val="0"/>
          <w:numId w:val="1"/>
        </w:numPr>
        <w:jc w:val="both"/>
        <w:rPr>
          <w:rFonts w:eastAsia="Cambria"/>
        </w:rPr>
      </w:pPr>
      <w:r w:rsidRPr="00E13E3E">
        <w:rPr>
          <w:rFonts w:eastAsia="Cambria"/>
        </w:rPr>
        <w:t>Accept a number from user and display Reverse of it.</w:t>
      </w:r>
    </w:p>
    <w:p w14:paraId="6D1CD12A" w14:textId="77777777" w:rsidR="00E13E3E" w:rsidRDefault="00FF7768" w:rsidP="001E00E7">
      <w:pPr>
        <w:pStyle w:val="NoSpacing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="Cambria"/>
        </w:rPr>
      </w:pPr>
      <w:r w:rsidRPr="00E13E3E">
        <w:rPr>
          <w:rFonts w:eastAsia="Cambria"/>
        </w:rPr>
        <w:t>Accept a number of length n (n&gt;3) from user and display its sum of digits.</w:t>
      </w:r>
    </w:p>
    <w:p w14:paraId="1D251B99" w14:textId="432492B4" w:rsidR="00E13E3E" w:rsidRPr="00E13E3E" w:rsidRDefault="00E13E3E" w:rsidP="001E00E7">
      <w:pPr>
        <w:pStyle w:val="NoSpacing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="Cambria"/>
        </w:rPr>
      </w:pPr>
      <w:r w:rsidRPr="00E13E3E">
        <w:rPr>
          <w:rFonts w:eastAsia="Cambria"/>
        </w:rPr>
        <w:t>Print pattern like follow.</w:t>
      </w:r>
    </w:p>
    <w:p w14:paraId="33A08BDB" w14:textId="77777777" w:rsidR="00E13E3E" w:rsidRPr="00E13E3E" w:rsidRDefault="00E13E3E" w:rsidP="00E13E3E">
      <w:pPr>
        <w:autoSpaceDE w:val="0"/>
        <w:autoSpaceDN w:val="0"/>
        <w:adjustRightInd w:val="0"/>
        <w:ind w:left="1440"/>
        <w:rPr>
          <w:rFonts w:eastAsia="Cambria"/>
        </w:rPr>
      </w:pPr>
      <w:r w:rsidRPr="00E13E3E">
        <w:rPr>
          <w:rFonts w:eastAsia="Cambria"/>
        </w:rPr>
        <w:t>12345</w:t>
      </w:r>
    </w:p>
    <w:p w14:paraId="31223124" w14:textId="77777777" w:rsidR="00E13E3E" w:rsidRPr="00E13E3E" w:rsidRDefault="00E13E3E" w:rsidP="00E13E3E">
      <w:pPr>
        <w:autoSpaceDE w:val="0"/>
        <w:autoSpaceDN w:val="0"/>
        <w:adjustRightInd w:val="0"/>
        <w:ind w:left="1440"/>
        <w:rPr>
          <w:rFonts w:eastAsia="Cambria"/>
        </w:rPr>
      </w:pPr>
      <w:r w:rsidRPr="00E13E3E">
        <w:rPr>
          <w:rFonts w:eastAsia="Cambria"/>
        </w:rPr>
        <w:t>12345</w:t>
      </w:r>
    </w:p>
    <w:p w14:paraId="07C41117" w14:textId="77777777" w:rsidR="00E13E3E" w:rsidRPr="00E13E3E" w:rsidRDefault="00E13E3E" w:rsidP="00E13E3E">
      <w:pPr>
        <w:autoSpaceDE w:val="0"/>
        <w:autoSpaceDN w:val="0"/>
        <w:adjustRightInd w:val="0"/>
        <w:ind w:left="1440"/>
        <w:rPr>
          <w:rFonts w:eastAsia="Cambria"/>
        </w:rPr>
      </w:pPr>
      <w:r w:rsidRPr="00E13E3E">
        <w:rPr>
          <w:rFonts w:eastAsia="Cambria"/>
        </w:rPr>
        <w:t>12345</w:t>
      </w:r>
    </w:p>
    <w:p w14:paraId="0D3914FB" w14:textId="77777777" w:rsidR="00E13E3E" w:rsidRDefault="00E13E3E" w:rsidP="00E13E3E">
      <w:pPr>
        <w:autoSpaceDE w:val="0"/>
        <w:autoSpaceDN w:val="0"/>
        <w:adjustRightInd w:val="0"/>
        <w:ind w:left="1440"/>
        <w:rPr>
          <w:rFonts w:eastAsia="Cambria"/>
        </w:rPr>
      </w:pPr>
      <w:r w:rsidRPr="00E13E3E">
        <w:rPr>
          <w:rFonts w:eastAsia="Cambria"/>
        </w:rPr>
        <w:t>12345</w:t>
      </w:r>
    </w:p>
    <w:p w14:paraId="02A38C80" w14:textId="2C8F36E1" w:rsidR="00FF7768" w:rsidRPr="00E13E3E" w:rsidRDefault="00E13E3E" w:rsidP="00E13E3E">
      <w:pPr>
        <w:autoSpaceDE w:val="0"/>
        <w:autoSpaceDN w:val="0"/>
        <w:adjustRightInd w:val="0"/>
        <w:ind w:left="1440"/>
        <w:rPr>
          <w:rFonts w:eastAsia="Cambria"/>
        </w:rPr>
      </w:pPr>
      <w:r w:rsidRPr="00E13E3E">
        <w:rPr>
          <w:rFonts w:eastAsia="Cambria"/>
        </w:rPr>
        <w:t>12345</w:t>
      </w:r>
    </w:p>
    <w:p w14:paraId="5AB9E333" w14:textId="77777777" w:rsidR="00E13E3E" w:rsidRDefault="00E13E3E" w:rsidP="001E00E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Times New Roman" w:eastAsia="Cambria" w:hAnsi="Times New Roman" w:cs="Times New Roman"/>
          <w:sz w:val="24"/>
          <w:szCs w:val="24"/>
        </w:rPr>
      </w:pPr>
      <w:r w:rsidRPr="00E13E3E">
        <w:rPr>
          <w:rFonts w:ascii="Times New Roman" w:eastAsia="Cambria" w:hAnsi="Times New Roman" w:cs="Times New Roman"/>
          <w:sz w:val="24"/>
          <w:szCs w:val="24"/>
        </w:rPr>
        <w:t>Print pattern like follow.</w:t>
      </w:r>
    </w:p>
    <w:p w14:paraId="11BFC4BB" w14:textId="77777777" w:rsidR="00E13E3E" w:rsidRDefault="00E13E3E" w:rsidP="00E13E3E">
      <w:pPr>
        <w:pStyle w:val="ListParagraph"/>
        <w:autoSpaceDE w:val="0"/>
        <w:autoSpaceDN w:val="0"/>
        <w:adjustRightInd w:val="0"/>
        <w:ind w:left="1440"/>
        <w:rPr>
          <w:rFonts w:ascii="Times New Roman" w:eastAsia="Cambria" w:hAnsi="Times New Roman" w:cs="Times New Roman"/>
          <w:sz w:val="24"/>
          <w:szCs w:val="24"/>
        </w:rPr>
      </w:pPr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A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A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A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A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A</w:t>
      </w:r>
      <w:proofErr w:type="spellEnd"/>
    </w:p>
    <w:p w14:paraId="34663381" w14:textId="77777777" w:rsidR="00E13E3E" w:rsidRDefault="00E13E3E" w:rsidP="00E13E3E">
      <w:pPr>
        <w:pStyle w:val="ListParagraph"/>
        <w:autoSpaceDE w:val="0"/>
        <w:autoSpaceDN w:val="0"/>
        <w:adjustRightInd w:val="0"/>
        <w:ind w:left="1440"/>
        <w:rPr>
          <w:rFonts w:ascii="Times New Roman" w:eastAsia="Cambria" w:hAnsi="Times New Roman" w:cs="Times New Roman"/>
          <w:sz w:val="24"/>
          <w:szCs w:val="24"/>
        </w:rPr>
      </w:pPr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B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B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B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B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B</w:t>
      </w:r>
      <w:proofErr w:type="spellEnd"/>
    </w:p>
    <w:p w14:paraId="4F93A115" w14:textId="77777777" w:rsidR="00E13E3E" w:rsidRDefault="00E13E3E" w:rsidP="00E13E3E">
      <w:pPr>
        <w:pStyle w:val="ListParagraph"/>
        <w:autoSpaceDE w:val="0"/>
        <w:autoSpaceDN w:val="0"/>
        <w:adjustRightInd w:val="0"/>
        <w:ind w:left="1440"/>
        <w:rPr>
          <w:rFonts w:ascii="Times New Roman" w:eastAsia="Cambria" w:hAnsi="Times New Roman" w:cs="Times New Roman"/>
          <w:sz w:val="24"/>
          <w:szCs w:val="24"/>
        </w:rPr>
      </w:pPr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C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C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C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C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C</w:t>
      </w:r>
      <w:proofErr w:type="spellEnd"/>
    </w:p>
    <w:p w14:paraId="1759B781" w14:textId="77777777" w:rsidR="00E13E3E" w:rsidRDefault="00E13E3E" w:rsidP="00E13E3E">
      <w:pPr>
        <w:pStyle w:val="ListParagraph"/>
        <w:autoSpaceDE w:val="0"/>
        <w:autoSpaceDN w:val="0"/>
        <w:adjustRightInd w:val="0"/>
        <w:ind w:left="1440"/>
        <w:rPr>
          <w:rFonts w:ascii="Times New Roman" w:eastAsia="Cambria" w:hAnsi="Times New Roman" w:cs="Times New Roman"/>
          <w:sz w:val="24"/>
          <w:szCs w:val="24"/>
        </w:rPr>
      </w:pPr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D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D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D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D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D</w:t>
      </w:r>
      <w:proofErr w:type="spellEnd"/>
    </w:p>
    <w:p w14:paraId="76561F77" w14:textId="68BF8B8E" w:rsidR="00E13E3E" w:rsidRDefault="00E13E3E" w:rsidP="00E13E3E">
      <w:pPr>
        <w:pStyle w:val="ListParagraph"/>
        <w:autoSpaceDE w:val="0"/>
        <w:autoSpaceDN w:val="0"/>
        <w:adjustRightInd w:val="0"/>
        <w:ind w:left="1440"/>
        <w:rPr>
          <w:rFonts w:ascii="Times New Roman" w:eastAsia="Cambria" w:hAnsi="Times New Roman" w:cs="Times New Roman"/>
          <w:sz w:val="24"/>
          <w:szCs w:val="24"/>
        </w:rPr>
      </w:pPr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E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E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E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E</w:t>
      </w:r>
      <w:proofErr w:type="spellEnd"/>
      <w:r w:rsidRPr="00E13E3E">
        <w:rPr>
          <w:rFonts w:ascii="Times New Roman" w:eastAsia="Cambria" w:hAnsi="Times New Roman" w:cs="Times New Roman"/>
          <w:sz w:val="24"/>
          <w:szCs w:val="24"/>
        </w:rPr>
        <w:t xml:space="preserve"> </w:t>
      </w:r>
      <w:proofErr w:type="spellStart"/>
      <w:r w:rsidRPr="00E13E3E">
        <w:rPr>
          <w:rFonts w:ascii="Times New Roman" w:eastAsia="Cambria" w:hAnsi="Times New Roman" w:cs="Times New Roman"/>
          <w:sz w:val="24"/>
          <w:szCs w:val="24"/>
        </w:rPr>
        <w:t>E</w:t>
      </w:r>
      <w:proofErr w:type="spellEnd"/>
    </w:p>
    <w:p w14:paraId="64BBE7A5" w14:textId="0CC15FB1" w:rsidR="00F31C81" w:rsidRDefault="00F31C81" w:rsidP="00E13E3E">
      <w:pPr>
        <w:pStyle w:val="ListParagraph"/>
        <w:autoSpaceDE w:val="0"/>
        <w:autoSpaceDN w:val="0"/>
        <w:adjustRightInd w:val="0"/>
        <w:ind w:left="1440"/>
        <w:rPr>
          <w:rFonts w:ascii="Times New Roman" w:eastAsia="Cambria" w:hAnsi="Times New Roman" w:cs="Times New Roman"/>
          <w:sz w:val="24"/>
          <w:szCs w:val="24"/>
        </w:rPr>
      </w:pPr>
    </w:p>
    <w:p w14:paraId="17B2982F" w14:textId="7180BF3F" w:rsidR="00F31C81" w:rsidRPr="00E13E3E" w:rsidRDefault="00F31C81" w:rsidP="00E13E3E">
      <w:pPr>
        <w:pStyle w:val="ListParagraph"/>
        <w:autoSpaceDE w:val="0"/>
        <w:autoSpaceDN w:val="0"/>
        <w:adjustRightInd w:val="0"/>
        <w:ind w:left="1440"/>
        <w:rPr>
          <w:rFonts w:ascii="Times New Roman" w:eastAsia="Cambria" w:hAnsi="Times New Roman" w:cs="Times New Roman"/>
          <w:sz w:val="24"/>
          <w:szCs w:val="24"/>
        </w:rPr>
      </w:pPr>
      <w:r w:rsidRPr="00F31C81">
        <w:rPr>
          <w:rFonts w:ascii="Times New Roman" w:eastAsia="Cambria" w:hAnsi="Times New Roman" w:cs="Times New Roman"/>
          <w:noProof/>
          <w:sz w:val="24"/>
          <w:szCs w:val="24"/>
          <w:lang w:val="en-IN" w:eastAsia="en-IN" w:bidi="gu-IN"/>
        </w:rPr>
        <w:drawing>
          <wp:anchor distT="0" distB="0" distL="114300" distR="114300" simplePos="0" relativeHeight="251658240" behindDoc="1" locked="0" layoutInCell="1" allowOverlap="1" wp14:anchorId="67B864B6" wp14:editId="05A17477">
            <wp:simplePos x="0" y="0"/>
            <wp:positionH relativeFrom="column">
              <wp:posOffset>292100</wp:posOffset>
            </wp:positionH>
            <wp:positionV relativeFrom="paragraph">
              <wp:posOffset>7620</wp:posOffset>
            </wp:positionV>
            <wp:extent cx="6172517" cy="2235315"/>
            <wp:effectExtent l="0" t="0" r="0" b="0"/>
            <wp:wrapTight wrapText="bothSides">
              <wp:wrapPolygon edited="0">
                <wp:start x="0" y="0"/>
                <wp:lineTo x="0" y="21355"/>
                <wp:lineTo x="21533" y="21355"/>
                <wp:lineTo x="2153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517" cy="2235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FDA631" w14:textId="77777777" w:rsidR="00F31C81" w:rsidRDefault="00F31C81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bookmarkStart w:id="0" w:name="_Hlk133862113"/>
    </w:p>
    <w:p w14:paraId="26DD58AE" w14:textId="77777777" w:rsidR="00F31C81" w:rsidRDefault="00F31C81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149FCB81" w14:textId="77777777" w:rsidR="00F31C81" w:rsidRDefault="00F31C81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14EC17E" w14:textId="77777777" w:rsidR="00F31C81" w:rsidRDefault="00F31C81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561F05D" w14:textId="77777777" w:rsidR="00F31C81" w:rsidRDefault="00F31C81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294F07B6" w14:textId="65FB9C08" w:rsidR="00F31C81" w:rsidRDefault="00165E32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B64162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009DD094" wp14:editId="41575FEF">
            <wp:extent cx="6134415" cy="33720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4415" cy="3372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7A87C" w14:textId="41B9A89F" w:rsidR="00F31C81" w:rsidRDefault="00165E32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65E32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0A86B142" wp14:editId="6C4AEE1E">
            <wp:extent cx="6153466" cy="259728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3466" cy="2597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76EF1" w14:textId="4FAFDB34" w:rsidR="00F31C81" w:rsidRDefault="00776A5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776A5D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28794BA2" wp14:editId="5057555A">
            <wp:extent cx="6216970" cy="342917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16970" cy="342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801D9" w14:textId="3F306ACA" w:rsidR="00F31C81" w:rsidRDefault="00776A5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776A5D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3F7DAC3D" wp14:editId="5345665E">
            <wp:extent cx="6178868" cy="274334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7886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B5A51" w14:textId="36DE1430" w:rsidR="00165E32" w:rsidRDefault="00776A5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776A5D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00B947CA" wp14:editId="5F03B565">
            <wp:extent cx="6191568" cy="274334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1568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3C45C" w14:textId="18CAF930" w:rsidR="00033C6F" w:rsidRDefault="00033C6F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033C6F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3DC6787C" wp14:editId="020902EB">
            <wp:extent cx="4007056" cy="160663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60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E100" w14:textId="72E82F1D" w:rsidR="00033C6F" w:rsidRDefault="00033C6F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033C6F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506465BE" wp14:editId="36A00DC1">
            <wp:extent cx="2952902" cy="16447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52902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4A633" w14:textId="77777777" w:rsidR="00033C6F" w:rsidRDefault="00033C6F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6D8CD43" w14:textId="77777777" w:rsidR="00033C6F" w:rsidRDefault="00033C6F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6478244" w14:textId="77777777" w:rsidR="00033C6F" w:rsidRDefault="00033C6F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4C58CB98" w14:textId="426309FC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lastRenderedPageBreak/>
        <w:t>Output:</w:t>
      </w:r>
    </w:p>
    <w:p w14:paraId="1E0EA500" w14:textId="1D3747CE" w:rsidR="00844003" w:rsidRPr="00844003" w:rsidRDefault="00F31C81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F31C81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6CCA6D1E" wp14:editId="2CC91C73">
            <wp:extent cx="6343976" cy="5588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43976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CEF0F" w14:textId="6F30C3EF" w:rsidR="00B64162" w:rsidRDefault="00165E32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65E32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3CD98ABB" wp14:editId="00ABF8C9">
            <wp:extent cx="6826601" cy="40388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26601" cy="4038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BD690" w14:textId="4879BD50" w:rsidR="00B64162" w:rsidRDefault="00165E32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65E32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01608C32" wp14:editId="6FEEFD61">
            <wp:extent cx="6750397" cy="283859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0397" cy="283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0A10" w14:textId="468957E7" w:rsidR="00B64162" w:rsidRDefault="00776A5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776A5D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1DFE05DF" wp14:editId="35340465">
            <wp:extent cx="6540836" cy="36387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0836" cy="363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5C0AF" w14:textId="77777777" w:rsidR="00B64162" w:rsidRDefault="00B64162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38B4347" w14:textId="77777777" w:rsidR="00165E32" w:rsidRDefault="00165E32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40A0EDCF" w14:textId="3B849F72" w:rsidR="00165E32" w:rsidRDefault="00776A5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776A5D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69E59F98" wp14:editId="2928797D">
            <wp:extent cx="6045511" cy="283859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45511" cy="283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FF124" w14:textId="0F120A67" w:rsidR="00165E32" w:rsidRDefault="00776A5D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776A5D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4225D933" wp14:editId="410A53D1">
            <wp:extent cx="5620039" cy="284494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0039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0E72" w14:textId="68DE6AA2" w:rsidR="00033C6F" w:rsidRDefault="00033C6F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033C6F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37ADBA98" wp14:editId="1EDC28B8">
            <wp:extent cx="3759393" cy="24258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9393" cy="2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5DF7E" w14:textId="3DD6DB63" w:rsidR="00033C6F" w:rsidRDefault="00033C6F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033C6F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76AB27B9" wp14:editId="1F1FDE58">
            <wp:extent cx="4769095" cy="229246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69095" cy="2292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12C70" w14:textId="5BD7FA89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p w14:paraId="01EC4C8B" w14:textId="63B78611" w:rsidR="00844003" w:rsidRPr="00844003" w:rsidRDefault="00165E32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rFonts w:eastAsiaTheme="minorHAnsi"/>
          <w:color w:val="000000"/>
          <w:sz w:val="28"/>
          <w:szCs w:val="28"/>
          <w:lang w:val="en-I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bookmarkEnd w:id="0"/>
    <w:p w14:paraId="14AD6828" w14:textId="77777777" w:rsidR="00D245A8" w:rsidRPr="00546D5C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BB31725" w14:textId="77777777" w:rsidR="00F364CA" w:rsidRPr="00F364CA" w:rsidRDefault="00F364CA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</w:p>
    <w:sectPr w:rsidR="00F364CA" w:rsidRPr="00F364CA" w:rsidSect="00256BB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E3A195" w14:textId="77777777" w:rsidR="007A0E54" w:rsidRDefault="007A0E54" w:rsidP="008A791A">
      <w:r>
        <w:separator/>
      </w:r>
    </w:p>
  </w:endnote>
  <w:endnote w:type="continuationSeparator" w:id="0">
    <w:p w14:paraId="2AABD267" w14:textId="77777777" w:rsidR="007A0E54" w:rsidRDefault="007A0E54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C136F1" w14:textId="77777777" w:rsidR="00AE355A" w:rsidRDefault="00AE355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52AE26" w14:textId="77777777" w:rsidR="00AE355A" w:rsidRDefault="00AE35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A0D2F" w14:textId="77777777" w:rsidR="007A0E54" w:rsidRDefault="007A0E54" w:rsidP="008A791A">
      <w:r>
        <w:separator/>
      </w:r>
    </w:p>
  </w:footnote>
  <w:footnote w:type="continuationSeparator" w:id="0">
    <w:p w14:paraId="2C9A652A" w14:textId="77777777" w:rsidR="007A0E54" w:rsidRDefault="007A0E54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674DC" w14:textId="77777777" w:rsidR="00AE355A" w:rsidRDefault="00AE35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58DAF8B5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B01AD3">
            <w:rPr>
              <w:b/>
            </w:rPr>
            <w:t xml:space="preserve">Understanding </w:t>
          </w:r>
          <w:r w:rsidR="00045B26" w:rsidRPr="00045B26">
            <w:rPr>
              <w:b/>
            </w:rPr>
            <w:t>Looping and Loop Control Statements</w:t>
          </w:r>
          <w:r w:rsidR="00045B26">
            <w:rPr>
              <w:b/>
            </w:rPr>
            <w:t xml:space="preserve"> </w:t>
          </w:r>
          <w:r w:rsidR="00B01AD3">
            <w:rPr>
              <w:b/>
            </w:rPr>
            <w:t>using R</w:t>
          </w:r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73D0AB2C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B4633D">
            <w:rPr>
              <w:b/>
              <w:sz w:val="28"/>
            </w:rPr>
            <w:t>0</w:t>
          </w:r>
          <w:r w:rsidR="00045B26">
            <w:rPr>
              <w:b/>
              <w:sz w:val="28"/>
            </w:rPr>
            <w:t>5</w:t>
          </w:r>
        </w:p>
      </w:tc>
      <w:tc>
        <w:tcPr>
          <w:tcW w:w="2731" w:type="dxa"/>
          <w:vAlign w:val="center"/>
        </w:tcPr>
        <w:p w14:paraId="15A851EC" w14:textId="5EB0A49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9653BF">
            <w:rPr>
              <w:b/>
              <w:szCs w:val="20"/>
            </w:rPr>
            <w:t>14/03</w:t>
          </w:r>
          <w:bookmarkStart w:id="1" w:name="_GoBack"/>
          <w:bookmarkEnd w:id="1"/>
          <w:r w:rsidR="009653BF">
            <w:rPr>
              <w:b/>
              <w:szCs w:val="20"/>
            </w:rPr>
            <w:t>/2023</w:t>
          </w:r>
        </w:p>
      </w:tc>
      <w:tc>
        <w:tcPr>
          <w:tcW w:w="4950" w:type="dxa"/>
          <w:vAlign w:val="center"/>
        </w:tcPr>
        <w:p w14:paraId="755B7C1C" w14:textId="34EFB475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AE355A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3BA762" w14:textId="77777777" w:rsidR="00AE355A" w:rsidRDefault="00AE35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72855"/>
    <w:multiLevelType w:val="hybridMultilevel"/>
    <w:tmpl w:val="247AAB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92068C4"/>
    <w:multiLevelType w:val="multilevel"/>
    <w:tmpl w:val="D9A6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2A36"/>
    <w:rsid w:val="00003D45"/>
    <w:rsid w:val="00005778"/>
    <w:rsid w:val="00024E0C"/>
    <w:rsid w:val="00026800"/>
    <w:rsid w:val="000326C2"/>
    <w:rsid w:val="00032B55"/>
    <w:rsid w:val="00032FBA"/>
    <w:rsid w:val="00033C6F"/>
    <w:rsid w:val="00034986"/>
    <w:rsid w:val="00035D29"/>
    <w:rsid w:val="0004355A"/>
    <w:rsid w:val="000441FB"/>
    <w:rsid w:val="00045B26"/>
    <w:rsid w:val="000566E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2561D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65E32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3863"/>
    <w:rsid w:val="001D025F"/>
    <w:rsid w:val="001E00E7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3266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6A8F"/>
    <w:rsid w:val="005A18F9"/>
    <w:rsid w:val="005B0182"/>
    <w:rsid w:val="005B2736"/>
    <w:rsid w:val="005B57D1"/>
    <w:rsid w:val="005B58A4"/>
    <w:rsid w:val="005C5109"/>
    <w:rsid w:val="005D3B08"/>
    <w:rsid w:val="005D7480"/>
    <w:rsid w:val="005E5CEE"/>
    <w:rsid w:val="005E7383"/>
    <w:rsid w:val="005E7B32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76A5D"/>
    <w:rsid w:val="00785DDF"/>
    <w:rsid w:val="00787FF1"/>
    <w:rsid w:val="007946C7"/>
    <w:rsid w:val="00796507"/>
    <w:rsid w:val="00797926"/>
    <w:rsid w:val="007A0E54"/>
    <w:rsid w:val="007B3716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36FB"/>
    <w:rsid w:val="0081497E"/>
    <w:rsid w:val="008158CB"/>
    <w:rsid w:val="00815B7D"/>
    <w:rsid w:val="00835940"/>
    <w:rsid w:val="008408A6"/>
    <w:rsid w:val="00844003"/>
    <w:rsid w:val="00850335"/>
    <w:rsid w:val="008531C0"/>
    <w:rsid w:val="008534C5"/>
    <w:rsid w:val="0086357A"/>
    <w:rsid w:val="00863F12"/>
    <w:rsid w:val="00871FFF"/>
    <w:rsid w:val="00880296"/>
    <w:rsid w:val="00882E64"/>
    <w:rsid w:val="008855AA"/>
    <w:rsid w:val="00887E4C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53BF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2053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E355A"/>
    <w:rsid w:val="00AF2CC6"/>
    <w:rsid w:val="00AF555E"/>
    <w:rsid w:val="00B013BF"/>
    <w:rsid w:val="00B01AD3"/>
    <w:rsid w:val="00B0541E"/>
    <w:rsid w:val="00B07474"/>
    <w:rsid w:val="00B10DB5"/>
    <w:rsid w:val="00B164E0"/>
    <w:rsid w:val="00B20054"/>
    <w:rsid w:val="00B206D3"/>
    <w:rsid w:val="00B21E47"/>
    <w:rsid w:val="00B22618"/>
    <w:rsid w:val="00B22A66"/>
    <w:rsid w:val="00B344CA"/>
    <w:rsid w:val="00B3707F"/>
    <w:rsid w:val="00B4633D"/>
    <w:rsid w:val="00B5762A"/>
    <w:rsid w:val="00B64162"/>
    <w:rsid w:val="00B646EE"/>
    <w:rsid w:val="00B672C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26490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E3E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1C81"/>
    <w:rsid w:val="00F3290D"/>
    <w:rsid w:val="00F364CA"/>
    <w:rsid w:val="00F3709A"/>
    <w:rsid w:val="00F405EA"/>
    <w:rsid w:val="00F41778"/>
    <w:rsid w:val="00F5035C"/>
    <w:rsid w:val="00F50BA0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  <w:rsid w:val="00FF7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1F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1F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866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introduction-to-r-programming-language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46CEC-3937-4D79-99FA-02AC8E2E8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0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42</cp:revision>
  <cp:lastPrinted>2022-08-03T09:57:00Z</cp:lastPrinted>
  <dcterms:created xsi:type="dcterms:W3CDTF">2021-10-18T18:04:00Z</dcterms:created>
  <dcterms:modified xsi:type="dcterms:W3CDTF">2023-05-26T03:45:00Z</dcterms:modified>
</cp:coreProperties>
</file>